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9274C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4F5594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03702F94" w14:textId="51EACB4D"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 мере</w:t>
      </w:r>
      <w:r w:rsidRPr="009604B1">
        <w:t xml:space="preserve"> </w:t>
      </w: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градње соларних панела за производњу електричне енергије на породичним кућам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на Јавни позив</w:t>
      </w:r>
      <w:r w:rsidR="00A835AC" w:rsidRPr="00A835AC">
        <w:t xml:space="preserve"> </w:t>
      </w:r>
      <w:r w:rsidR="00A835AC" w:rsidRPr="00A835A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суфинансирање уградње соларних панела за производњу електричне енергије на породичним кућама на територији град Јагодине за 2022. годину</w:t>
      </w:r>
    </w:p>
    <w:p w14:paraId="01DDE842" w14:textId="77777777"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14:paraId="3923D4E3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2EAAE90D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04BA1795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DBB675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9798493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FC5F4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3AD49691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2275ED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B6EEC72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71B90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5CAA2A55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8A0FBA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2E36B1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8F61D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3C3068B0" w14:textId="77777777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26F0EC" w14:textId="77777777"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BF552BD" w14:textId="77777777" w:rsidR="00030EE3" w:rsidRPr="0066540E" w:rsidRDefault="00030EE3" w:rsidP="00FE7CF9">
            <w:pPr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42808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75C7EAA9" w14:textId="77777777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82D011B" w14:textId="77777777"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1902221" w14:textId="77777777"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A241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14:paraId="19B36185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18240E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D014406" w14:textId="77777777"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B6D0D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5DB9BB55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1B0DDF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94044D7" w14:textId="77777777"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DCC7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39549E5F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E4C6AF7" w14:textId="77777777"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Koordinatnamreatabele"/>
        <w:tblW w:w="4399" w:type="pct"/>
        <w:jc w:val="center"/>
        <w:tblLook w:val="04A0" w:firstRow="1" w:lastRow="0" w:firstColumn="1" w:lastColumn="0" w:noHBand="0" w:noVBand="1"/>
      </w:tblPr>
      <w:tblGrid>
        <w:gridCol w:w="7084"/>
        <w:gridCol w:w="2409"/>
      </w:tblGrid>
      <w:tr w:rsidR="008A0D35" w:rsidRPr="00A835AC" w14:paraId="05D7B05A" w14:textId="77777777" w:rsidTr="00A835AC">
        <w:trPr>
          <w:jc w:val="center"/>
        </w:trPr>
        <w:tc>
          <w:tcPr>
            <w:tcW w:w="3731" w:type="pct"/>
          </w:tcPr>
          <w:p w14:paraId="54B0785F" w14:textId="77777777" w:rsidR="008A0D35" w:rsidRPr="00A835AC" w:rsidRDefault="00556FCB" w:rsidP="004B4A5D">
            <w:pPr>
              <w:rPr>
                <w:rFonts w:ascii="Times New Roman" w:hAnsi="Times New Roman" w:cs="Times New Roman"/>
                <w:lang w:val="sr-Cyrl-CS"/>
              </w:rPr>
            </w:pPr>
            <w:r w:rsidRPr="00A835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вршина куће/</w:t>
            </w:r>
            <w:proofErr w:type="spellStart"/>
            <w:r w:rsidRPr="00A835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а</w:t>
            </w:r>
            <w:r w:rsidR="00775046" w:rsidRPr="00A835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</w:t>
            </w:r>
            <w:proofErr w:type="spellEnd"/>
            <w:r w:rsidR="00775046" w:rsidRPr="00A835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квадратним метрима</w:t>
            </w:r>
            <w:r w:rsidR="00B84EE2" w:rsidRPr="00A835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 Решења о порезу на имовину</w:t>
            </w:r>
          </w:p>
        </w:tc>
        <w:tc>
          <w:tcPr>
            <w:tcW w:w="1269" w:type="pct"/>
          </w:tcPr>
          <w:p w14:paraId="1106AB0F" w14:textId="77777777" w:rsidR="008A0D35" w:rsidRPr="00A835AC" w:rsidRDefault="008A0D35" w:rsidP="004B4A5D">
            <w:pPr>
              <w:rPr>
                <w:rFonts w:ascii="Times New Roman" w:hAnsi="Times New Roman" w:cs="Times New Roman"/>
                <w:lang w:val="sr-Cyrl-CS"/>
              </w:rPr>
            </w:pPr>
          </w:p>
          <w:p w14:paraId="47DD0A0F" w14:textId="77777777" w:rsidR="008A0D35" w:rsidRPr="00A835AC" w:rsidRDefault="008A0D35" w:rsidP="004B4A5D">
            <w:pPr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8A0D35" w:rsidRPr="00A835AC" w14:paraId="7F9E47FC" w14:textId="77777777" w:rsidTr="00A835AC">
        <w:trPr>
          <w:jc w:val="center"/>
        </w:trPr>
        <w:tc>
          <w:tcPr>
            <w:tcW w:w="3731" w:type="pct"/>
          </w:tcPr>
          <w:p w14:paraId="3E952A70" w14:textId="77777777" w:rsidR="008A0D35" w:rsidRPr="00A835AC" w:rsidRDefault="008A0D35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A835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корисника</w:t>
            </w:r>
            <w:r w:rsidR="00775046" w:rsidRPr="00A835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који станује у</w:t>
            </w:r>
            <w:r w:rsidRPr="00A835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бјект</w:t>
            </w:r>
            <w:r w:rsidR="00775046" w:rsidRPr="00A835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</w:t>
            </w:r>
          </w:p>
          <w:p w14:paraId="7B89D7EF" w14:textId="77777777" w:rsidR="00650A2A" w:rsidRPr="00A835AC" w:rsidRDefault="00650A2A" w:rsidP="004B4A5D">
            <w:pPr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1269" w:type="pct"/>
          </w:tcPr>
          <w:p w14:paraId="722DF670" w14:textId="77777777" w:rsidR="008A0D35" w:rsidRPr="00A835AC" w:rsidRDefault="008A0D35" w:rsidP="004B4A5D">
            <w:pPr>
              <w:rPr>
                <w:rFonts w:ascii="Times New Roman" w:hAnsi="Times New Roman" w:cs="Times New Roman"/>
                <w:lang w:val="sr-Cyrl-CS"/>
              </w:rPr>
            </w:pPr>
          </w:p>
          <w:p w14:paraId="68542863" w14:textId="77777777" w:rsidR="008A0D35" w:rsidRPr="00A835AC" w:rsidRDefault="008A0D35" w:rsidP="004B4A5D">
            <w:pPr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775046" w:rsidRPr="0066540E" w14:paraId="1DF92B3C" w14:textId="77777777" w:rsidTr="00A835AC">
        <w:trPr>
          <w:trHeight w:val="420"/>
          <w:jc w:val="center"/>
        </w:trPr>
        <w:tc>
          <w:tcPr>
            <w:tcW w:w="3731" w:type="pct"/>
          </w:tcPr>
          <w:p w14:paraId="763C8F92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14:paraId="0C5CCC27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pct"/>
          </w:tcPr>
          <w:p w14:paraId="5F10AE3C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7AFC64CD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3FB3FBAB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9356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55315486" w14:textId="77777777" w:rsidTr="00A835AC">
        <w:trPr>
          <w:trHeight w:val="389"/>
          <w:jc w:val="center"/>
        </w:trPr>
        <w:tc>
          <w:tcPr>
            <w:tcW w:w="9356" w:type="dxa"/>
            <w:vAlign w:val="center"/>
          </w:tcPr>
          <w:p w14:paraId="76CA97E0" w14:textId="77777777"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14:paraId="56F309EA" w14:textId="77777777" w:rsidTr="00A835AC">
        <w:trPr>
          <w:trHeight w:val="338"/>
          <w:jc w:val="center"/>
        </w:trPr>
        <w:tc>
          <w:tcPr>
            <w:tcW w:w="9356" w:type="dxa"/>
          </w:tcPr>
          <w:p w14:paraId="60848519" w14:textId="77777777" w:rsidR="0066540E" w:rsidRPr="0066540E" w:rsidRDefault="009604B1" w:rsidP="00FE7CF9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14:paraId="03C8127D" w14:textId="77777777" w:rsidTr="00A835AC">
        <w:trPr>
          <w:trHeight w:val="346"/>
          <w:jc w:val="center"/>
        </w:trPr>
        <w:tc>
          <w:tcPr>
            <w:tcW w:w="9356" w:type="dxa"/>
            <w:vAlign w:val="bottom"/>
          </w:tcPr>
          <w:p w14:paraId="44D03D2F" w14:textId="77777777" w:rsidR="0066540E" w:rsidRPr="0066540E" w:rsidRDefault="009604B1" w:rsidP="00FE7CF9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</w:tbl>
    <w:p w14:paraId="2D79F3CB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"/>
        <w:tblW w:w="9356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D016D89" w14:textId="77777777" w:rsidTr="00A835AC">
        <w:trPr>
          <w:trHeight w:val="410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A8A76EE" w14:textId="77777777"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14:paraId="67329FEE" w14:textId="77777777" w:rsidTr="00A835AC">
        <w:trPr>
          <w:trHeight w:val="346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D4223E" w14:textId="77777777" w:rsidR="0066540E" w:rsidRPr="0066540E" w:rsidRDefault="0066540E" w:rsidP="0066540E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14:paraId="37639BC8" w14:textId="77777777" w:rsidTr="00A835AC">
        <w:trPr>
          <w:trHeight w:val="343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2E4D99" w14:textId="77777777" w:rsidR="0066540E" w:rsidRPr="0066540E" w:rsidRDefault="0066540E" w:rsidP="0066540E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66540E" w:rsidRPr="0066540E" w14:paraId="004A1924" w14:textId="77777777" w:rsidTr="00A835AC">
        <w:trPr>
          <w:trHeight w:val="346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35C2027" w14:textId="77777777" w:rsidR="0066540E" w:rsidRPr="0066540E" w:rsidRDefault="0066540E" w:rsidP="0066540E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14:paraId="3574776F" w14:textId="77777777" w:rsidTr="00A835AC">
        <w:trPr>
          <w:trHeight w:val="353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B32A8F" w14:textId="77777777" w:rsidR="0066540E" w:rsidRPr="0066540E" w:rsidRDefault="0066540E" w:rsidP="0066540E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14:paraId="10896E70" w14:textId="77777777" w:rsidTr="00A835AC">
        <w:trPr>
          <w:trHeight w:val="353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16AA20" w14:textId="77777777" w:rsidR="0066540E" w:rsidRPr="0066540E" w:rsidRDefault="0066540E" w:rsidP="0066540E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  <w:tr w:rsidR="00AE334F" w:rsidRPr="00A835AC" w14:paraId="57771C23" w14:textId="77777777" w:rsidTr="00A835AC">
        <w:trPr>
          <w:trHeight w:val="353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46B733" w14:textId="77777777" w:rsidR="00A835AC" w:rsidRDefault="00A835AC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  <w:p w14:paraId="44578E8A" w14:textId="32C7574E" w:rsidR="00A835AC" w:rsidRDefault="00A835AC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  <w:p w14:paraId="246D2999" w14:textId="77777777" w:rsidR="00A835AC" w:rsidRDefault="00A835AC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  <w:p w14:paraId="035E65E1" w14:textId="17EEEF1B" w:rsidR="00AE334F" w:rsidRPr="00A835AC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r w:rsidRPr="00A835A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етежни прозор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835A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*</w:t>
            </w:r>
            <w:r w:rsidRPr="00A835A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</w:tr>
    </w:tbl>
    <w:tbl>
      <w:tblPr>
        <w:tblStyle w:val="Koordinatnamreatabele"/>
        <w:tblW w:w="0" w:type="auto"/>
        <w:jc w:val="center"/>
        <w:tblLook w:val="04A0" w:firstRow="1" w:lastRow="0" w:firstColumn="1" w:lastColumn="0" w:noHBand="0" w:noVBand="1"/>
      </w:tblPr>
      <w:tblGrid>
        <w:gridCol w:w="9323"/>
      </w:tblGrid>
      <w:tr w:rsidR="00AE334F" w14:paraId="7EE57933" w14:textId="77777777" w:rsidTr="00A835AC">
        <w:trPr>
          <w:jc w:val="center"/>
        </w:trPr>
        <w:tc>
          <w:tcPr>
            <w:tcW w:w="9323" w:type="dxa"/>
            <w:vAlign w:val="center"/>
          </w:tcPr>
          <w:p w14:paraId="0F7F5BC9" w14:textId="139A83B3" w:rsidR="00AE334F" w:rsidRPr="00916EC9" w:rsidRDefault="00AE334F" w:rsidP="00AE334F">
            <w:pPr>
              <w:pStyle w:val="Pasussalistom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23F0E52B" w14:textId="77777777" w:rsidR="00AE334F" w:rsidRPr="003E5425" w:rsidRDefault="00AE334F" w:rsidP="0004523C">
            <w:pPr>
              <w:pStyle w:val="Pasussalistom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6B947078" w14:textId="77777777" w:rsidR="00AE334F" w:rsidRDefault="00AE334F" w:rsidP="0004523C">
            <w:pPr>
              <w:pStyle w:val="Pasussalistom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263BFD55" wp14:editId="66727AB2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50D9F02E" wp14:editId="53DFF5AB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ABA13B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2B55352B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14:paraId="2DDCCB7F" w14:textId="77777777" w:rsidTr="00A835AC">
        <w:trPr>
          <w:trHeight w:val="4032"/>
          <w:jc w:val="center"/>
        </w:trPr>
        <w:tc>
          <w:tcPr>
            <w:tcW w:w="9323" w:type="dxa"/>
            <w:vAlign w:val="center"/>
          </w:tcPr>
          <w:p w14:paraId="44679DC7" w14:textId="77777777" w:rsidR="00AE334F" w:rsidRDefault="00AE334F" w:rsidP="00AE334F">
            <w:pPr>
              <w:pStyle w:val="Pasussalistom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561CA5B2" w14:textId="77777777" w:rsidR="00AE334F" w:rsidRPr="003E5425" w:rsidRDefault="00AE334F" w:rsidP="0004523C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4384" behindDoc="0" locked="0" layoutInCell="1" allowOverlap="1" wp14:anchorId="51E07C9C" wp14:editId="2C193E32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240D85AB" w14:textId="77777777" w:rsidR="00AE334F" w:rsidRDefault="00AE334F" w:rsidP="0004523C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5F73CF9E" wp14:editId="78F0B6DD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5CDA918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14:paraId="4AFE7474" w14:textId="77777777" w:rsidTr="00A835AC">
        <w:trPr>
          <w:trHeight w:val="2582"/>
          <w:jc w:val="center"/>
        </w:trPr>
        <w:tc>
          <w:tcPr>
            <w:tcW w:w="9323" w:type="dxa"/>
            <w:vAlign w:val="center"/>
          </w:tcPr>
          <w:p w14:paraId="0A778F72" w14:textId="77777777"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14:paraId="27C6C6C2" w14:textId="77777777"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6432" behindDoc="0" locked="0" layoutInCell="1" allowOverlap="1" wp14:anchorId="45A42DA7" wp14:editId="467832C3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7456" behindDoc="0" locked="0" layoutInCell="1" allowOverlap="1" wp14:anchorId="0C404D8B" wp14:editId="19EB73C9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0FC3B8C0" w14:textId="77777777"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2936109" w14:textId="77777777" w:rsidR="00AE334F" w:rsidRPr="00B66347" w:rsidRDefault="00AE334F" w:rsidP="0004523C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14:paraId="6B19E4F5" w14:textId="77777777" w:rsidTr="00A835AC">
        <w:trPr>
          <w:trHeight w:val="2582"/>
          <w:jc w:val="center"/>
        </w:trPr>
        <w:tc>
          <w:tcPr>
            <w:tcW w:w="9323" w:type="dxa"/>
            <w:vAlign w:val="center"/>
          </w:tcPr>
          <w:p w14:paraId="1EC66C58" w14:textId="77777777"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14:paraId="3D373C84" w14:textId="77777777"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9504" behindDoc="0" locked="0" layoutInCell="1" allowOverlap="1" wp14:anchorId="78C5B8E3" wp14:editId="5452D89F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0B1977E9" w14:textId="77777777" w:rsidR="00AE334F" w:rsidRPr="00B66347" w:rsidRDefault="00AE334F" w:rsidP="0004523C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20EC05EC" w14:textId="42966635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A835A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835A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835A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835A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14:paraId="19AC04AE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14:paraId="773C47CC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E9B4CFA" w14:textId="77777777"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06E4F402" w14:textId="77777777" w:rsidR="004643B5" w:rsidRDefault="004643B5" w:rsidP="00A835AC">
      <w:pPr>
        <w:spacing w:after="0" w:line="240" w:lineRule="auto"/>
        <w:ind w:right="31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8719465" w14:textId="77777777" w:rsidR="004643B5" w:rsidRDefault="004643B5" w:rsidP="00A835AC">
      <w:pPr>
        <w:spacing w:after="0" w:line="240" w:lineRule="auto"/>
        <w:ind w:right="310"/>
        <w:jc w:val="both"/>
        <w:rPr>
          <w:rFonts w:ascii="Times New Roman" w:hAnsi="Times New Roman" w:cs="Times New Roman"/>
          <w:sz w:val="24"/>
          <w:szCs w:val="24"/>
        </w:rPr>
      </w:pPr>
    </w:p>
    <w:p w14:paraId="5856ABD9" w14:textId="77777777" w:rsidR="00F22C3C" w:rsidRPr="00861EFC" w:rsidRDefault="00F22C3C" w:rsidP="00A835AC">
      <w:pPr>
        <w:spacing w:after="0" w:line="240" w:lineRule="auto"/>
        <w:ind w:right="31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00B96C6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A3F5D5" w14:textId="77777777"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3603E4" w14:textId="77777777"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3FF0BC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7D032AE5" w14:textId="77777777" w:rsidR="00030EE3" w:rsidRDefault="00030EE3" w:rsidP="00A835AC">
      <w:pPr>
        <w:spacing w:after="0" w:line="240" w:lineRule="auto"/>
        <w:ind w:right="452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D9181C8" w14:textId="77777777" w:rsidR="009604B1" w:rsidRDefault="009604B1" w:rsidP="00A835AC">
      <w:pPr>
        <w:spacing w:after="0" w:line="240" w:lineRule="auto"/>
        <w:ind w:right="452"/>
        <w:jc w:val="right"/>
        <w:rPr>
          <w:rFonts w:ascii="Times New Roman" w:hAnsi="Times New Roman" w:cs="Times New Roman"/>
          <w:sz w:val="24"/>
          <w:szCs w:val="24"/>
        </w:rPr>
      </w:pPr>
    </w:p>
    <w:p w14:paraId="522CD9C1" w14:textId="77777777" w:rsidR="009604B1" w:rsidRPr="0066540E" w:rsidRDefault="009604B1" w:rsidP="00A835AC">
      <w:pPr>
        <w:spacing w:after="0" w:line="240" w:lineRule="auto"/>
        <w:ind w:right="452"/>
        <w:jc w:val="right"/>
        <w:rPr>
          <w:rFonts w:ascii="Times New Roman" w:hAnsi="Times New Roman" w:cs="Times New Roman"/>
          <w:sz w:val="24"/>
          <w:szCs w:val="24"/>
        </w:rPr>
      </w:pPr>
    </w:p>
    <w:p w14:paraId="1DAAA3F2" w14:textId="77777777" w:rsidR="00030EE3" w:rsidRPr="0066540E" w:rsidRDefault="00030EE3" w:rsidP="00A835AC">
      <w:pPr>
        <w:shd w:val="clear" w:color="auto" w:fill="FFFFFF"/>
        <w:spacing w:after="0" w:line="276" w:lineRule="auto"/>
        <w:ind w:right="452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366044CB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DE7B3" w14:textId="77777777" w:rsidR="00B53D4D" w:rsidRDefault="00B53D4D" w:rsidP="00CB7E8C">
      <w:pPr>
        <w:spacing w:after="0" w:line="240" w:lineRule="auto"/>
      </w:pPr>
      <w:r>
        <w:separator/>
      </w:r>
    </w:p>
  </w:endnote>
  <w:endnote w:type="continuationSeparator" w:id="0">
    <w:p w14:paraId="014B8EDE" w14:textId="77777777" w:rsidR="00B53D4D" w:rsidRDefault="00B53D4D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69B59" w14:textId="77777777" w:rsidR="00B53D4D" w:rsidRDefault="00B53D4D" w:rsidP="00CB7E8C">
      <w:pPr>
        <w:spacing w:after="0" w:line="240" w:lineRule="auto"/>
      </w:pPr>
      <w:r>
        <w:separator/>
      </w:r>
    </w:p>
  </w:footnote>
  <w:footnote w:type="continuationSeparator" w:id="0">
    <w:p w14:paraId="2C6E9818" w14:textId="77777777" w:rsidR="00B53D4D" w:rsidRDefault="00B53D4D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F0D18" w14:textId="77777777" w:rsidR="0066540E" w:rsidRPr="0066540E" w:rsidRDefault="0066540E" w:rsidP="0066540E">
    <w:pPr>
      <w:pStyle w:val="Zaglavljestranice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2098943775">
    <w:abstractNumId w:val="22"/>
  </w:num>
  <w:num w:numId="2" w16cid:durableId="1675499437">
    <w:abstractNumId w:val="15"/>
  </w:num>
  <w:num w:numId="3" w16cid:durableId="200410379">
    <w:abstractNumId w:val="23"/>
  </w:num>
  <w:num w:numId="4" w16cid:durableId="839465945">
    <w:abstractNumId w:val="7"/>
  </w:num>
  <w:num w:numId="5" w16cid:durableId="2064328500">
    <w:abstractNumId w:val="13"/>
  </w:num>
  <w:num w:numId="6" w16cid:durableId="350186773">
    <w:abstractNumId w:val="27"/>
  </w:num>
  <w:num w:numId="7" w16cid:durableId="765618481">
    <w:abstractNumId w:val="11"/>
  </w:num>
  <w:num w:numId="8" w16cid:durableId="1319651942">
    <w:abstractNumId w:val="14"/>
  </w:num>
  <w:num w:numId="9" w16cid:durableId="1186360227">
    <w:abstractNumId w:val="29"/>
  </w:num>
  <w:num w:numId="10" w16cid:durableId="1237979703">
    <w:abstractNumId w:val="28"/>
  </w:num>
  <w:num w:numId="11" w16cid:durableId="477573709">
    <w:abstractNumId w:val="6"/>
  </w:num>
  <w:num w:numId="12" w16cid:durableId="1343095216">
    <w:abstractNumId w:val="26"/>
  </w:num>
  <w:num w:numId="13" w16cid:durableId="1530531058">
    <w:abstractNumId w:val="20"/>
  </w:num>
  <w:num w:numId="14" w16cid:durableId="1852523910">
    <w:abstractNumId w:val="2"/>
  </w:num>
  <w:num w:numId="15" w16cid:durableId="1832132830">
    <w:abstractNumId w:val="8"/>
  </w:num>
  <w:num w:numId="16" w16cid:durableId="986134310">
    <w:abstractNumId w:val="18"/>
  </w:num>
  <w:num w:numId="17" w16cid:durableId="1626741014">
    <w:abstractNumId w:val="25"/>
  </w:num>
  <w:num w:numId="18" w16cid:durableId="2128113978">
    <w:abstractNumId w:val="17"/>
  </w:num>
  <w:num w:numId="19" w16cid:durableId="928001607">
    <w:abstractNumId w:val="0"/>
  </w:num>
  <w:num w:numId="20" w16cid:durableId="52045543">
    <w:abstractNumId w:val="10"/>
  </w:num>
  <w:num w:numId="21" w16cid:durableId="795947351">
    <w:abstractNumId w:val="3"/>
  </w:num>
  <w:num w:numId="22" w16cid:durableId="1597131737">
    <w:abstractNumId w:val="5"/>
  </w:num>
  <w:num w:numId="23" w16cid:durableId="1846939045">
    <w:abstractNumId w:val="21"/>
  </w:num>
  <w:num w:numId="24" w16cid:durableId="864634696">
    <w:abstractNumId w:val="9"/>
  </w:num>
  <w:num w:numId="25" w16cid:durableId="833842174">
    <w:abstractNumId w:val="16"/>
  </w:num>
  <w:num w:numId="26" w16cid:durableId="1133135315">
    <w:abstractNumId w:val="19"/>
  </w:num>
  <w:num w:numId="27" w16cid:durableId="1411000073">
    <w:abstractNumId w:val="1"/>
  </w:num>
  <w:num w:numId="28" w16cid:durableId="1833788921">
    <w:abstractNumId w:val="12"/>
  </w:num>
  <w:num w:numId="29" w16cid:durableId="880938356">
    <w:abstractNumId w:val="24"/>
  </w:num>
  <w:num w:numId="30" w16cid:durableId="1599168427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35AC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53D4D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F665B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Nerazreenopominjanje1">
    <w:name w:val="Nerazrešeno pominjanje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FE08D5-818C-4491-82B6-1770BA3C9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Marija Mijatovic</cp:lastModifiedBy>
  <cp:revision>4</cp:revision>
  <cp:lastPrinted>2021-08-06T05:54:00Z</cp:lastPrinted>
  <dcterms:created xsi:type="dcterms:W3CDTF">2021-12-24T10:57:00Z</dcterms:created>
  <dcterms:modified xsi:type="dcterms:W3CDTF">2022-04-19T21:31:00Z</dcterms:modified>
</cp:coreProperties>
</file>